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56B38540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4E68B08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E6E5B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400BB966" w:rsidR="00894278" w:rsidRPr="005718C5" w:rsidRDefault="00A774DB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782F6756">
                <wp:simplePos x="0" y="0"/>
                <wp:positionH relativeFrom="margin">
                  <wp:posOffset>1276741</wp:posOffset>
                </wp:positionH>
                <wp:positionV relativeFrom="paragraph">
                  <wp:posOffset>26377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00E0AB" w14:textId="77777777" w:rsidR="00A774DB" w:rsidRPr="00FF4B40" w:rsidRDefault="00A774DB" w:rsidP="00A774DB">
                            <w:pPr>
                              <w:spacing w:line="360" w:lineRule="auto"/>
                              <w:jc w:val="right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</w:pP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ثاني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عقلك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وجسمك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فريق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واحد</w:t>
                            </w:r>
                          </w:p>
                          <w:p w14:paraId="42B7D829" w14:textId="77777777" w:rsidR="00A774DB" w:rsidRPr="00FF4B40" w:rsidRDefault="00A774DB" w:rsidP="00A774DB">
                            <w:pPr>
                              <w:spacing w:line="360" w:lineRule="auto"/>
                              <w:jc w:val="right"/>
                              <w:rPr>
                                <w:rFonts w:eastAsia="Times New Roman"/>
                                <w:noProof/>
                                <w:sz w:val="40"/>
                                <w:szCs w:val="40"/>
                              </w:rPr>
                            </w:pP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معلم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لغ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عربي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عائش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100.55pt;margin-top:2.1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" filled="f" stroked="f">
                <v:textbox style="mso-fit-shape-to-text:t">
                  <w:txbxContent>
                    <w:p w14:paraId="3E00E0AB" w14:textId="77777777" w:rsidR="00A774DB" w:rsidRPr="00FF4B40" w:rsidRDefault="00A774DB" w:rsidP="00A774DB">
                      <w:pPr>
                        <w:spacing w:line="360" w:lineRule="auto"/>
                        <w:jc w:val="right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</w:pP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نموذج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تطبيقي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لسيناريو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ثاني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عقلك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وجسمك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فريق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واحد</w:t>
                      </w:r>
                    </w:p>
                    <w:p w14:paraId="42B7D829" w14:textId="77777777" w:rsidR="00A774DB" w:rsidRPr="00FF4B40" w:rsidRDefault="00A774DB" w:rsidP="00A774DB">
                      <w:pPr>
                        <w:spacing w:line="360" w:lineRule="auto"/>
                        <w:jc w:val="right"/>
                        <w:rPr>
                          <w:rFonts w:eastAsia="Times New Roman"/>
                          <w:noProof/>
                          <w:sz w:val="40"/>
                          <w:szCs w:val="40"/>
                        </w:rPr>
                      </w:pP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معلم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لغ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عربي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عائش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63E81A14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0434DB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6AB528E7" w:rsidR="000434DB" w:rsidRPr="003B0BF5" w:rsidRDefault="000434DB" w:rsidP="000434D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قل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رفاه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فس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0434DB" w:rsidRPr="00E77941" w:rsidRDefault="000434DB" w:rsidP="000434D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0434DB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674F1634" w:rsidR="000434DB" w:rsidRPr="003B0BF5" w:rsidRDefault="000434DB" w:rsidP="000434D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قل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ريق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حد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0434DB" w:rsidRPr="00E77941" w:rsidRDefault="000434DB" w:rsidP="000434D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0434DB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19AD4F3" w14:textId="77777777" w:rsidR="000434DB" w:rsidRPr="002F2076" w:rsidRDefault="000434DB" w:rsidP="000434D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2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قل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حد</w:t>
            </w:r>
          </w:p>
          <w:p w14:paraId="5BE85F6B" w14:textId="77777777" w:rsidR="000434DB" w:rsidRPr="002F2076" w:rsidRDefault="000434DB" w:rsidP="000434D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عر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صداع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ل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دت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متحا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ناء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قدي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رض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ا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هور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7CA1707F" w14:textId="77777777" w:rsidR="000434DB" w:rsidRPr="002F2076" w:rsidRDefault="000434DB" w:rsidP="000434D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حظ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ع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يان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د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ق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زينًا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غ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س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يض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</w:p>
          <w:p w14:paraId="5865B62A" w14:textId="77777777" w:rsidR="000434DB" w:rsidRPr="002F2076" w:rsidRDefault="000434DB" w:rsidP="000434D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وحظ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ياد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زور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بي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سب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ع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داع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ختبارات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خبره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ظ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حيا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سامه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ليمة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ب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ب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ك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تر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ق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  <w:p w14:paraId="1C28ECB7" w14:textId="510A572D" w:rsidR="000434DB" w:rsidRPr="00E542A5" w:rsidRDefault="000434DB" w:rsidP="000434D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"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آ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بطال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ا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رك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كونو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ُنّاع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ير؛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و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مي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عوي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بتكار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ول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ماري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ي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يد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زملائك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ازنهم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يحول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تره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اق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يجابي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تبهرو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مساتكم؟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"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0434DB" w:rsidRPr="00E77941" w:rsidRDefault="000434DB" w:rsidP="000434D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097DDF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طلبة على تحسين أدائهم التعبيري عبر تنويع 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lastRenderedPageBreak/>
              <w:t xml:space="preserve">• 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097DDF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097DDF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097DDF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أنماطها أو تكرارها، واستخلاص دروس مستفادة لتحسين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7E206" w14:textId="77777777" w:rsidR="00127CF9" w:rsidRDefault="00127CF9" w:rsidP="003B0EEC">
      <w:pPr>
        <w:spacing w:after="0" w:line="240" w:lineRule="auto"/>
      </w:pPr>
      <w:r>
        <w:separator/>
      </w:r>
    </w:p>
  </w:endnote>
  <w:endnote w:type="continuationSeparator" w:id="0">
    <w:p w14:paraId="1AC4450B" w14:textId="77777777" w:rsidR="00127CF9" w:rsidRDefault="00127CF9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9D14D2" w14:textId="77777777" w:rsidR="00127CF9" w:rsidRDefault="00127CF9" w:rsidP="003B0EEC">
      <w:pPr>
        <w:spacing w:after="0" w:line="240" w:lineRule="auto"/>
      </w:pPr>
      <w:r>
        <w:separator/>
      </w:r>
    </w:p>
  </w:footnote>
  <w:footnote w:type="continuationSeparator" w:id="0">
    <w:p w14:paraId="2E8A4C02" w14:textId="77777777" w:rsidR="00127CF9" w:rsidRDefault="00127CF9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34DB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97DD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CF9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900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64BE0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774DB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8197D"/>
    <w:rsid w:val="00B84602"/>
    <w:rsid w:val="00B90A26"/>
    <w:rsid w:val="00B90CFD"/>
    <w:rsid w:val="00B93522"/>
    <w:rsid w:val="00B93E12"/>
    <w:rsid w:val="00B97323"/>
    <w:rsid w:val="00B975F8"/>
    <w:rsid w:val="00BA1B5C"/>
    <w:rsid w:val="00BA52EC"/>
    <w:rsid w:val="00BA76A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5D7E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70</Words>
  <Characters>6195</Characters>
  <Application>Microsoft Office Word</Application>
  <DocSecurity>0</DocSecurity>
  <Lines>206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5</cp:revision>
  <dcterms:created xsi:type="dcterms:W3CDTF">2026-01-23T04:22:00Z</dcterms:created>
  <dcterms:modified xsi:type="dcterms:W3CDTF">2026-01-23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